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4A7" w:rsidRDefault="00586A4A" w:rsidP="00104995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t xml:space="preserve">January/February </w:t>
      </w:r>
      <w:r w:rsidR="00DA19A6" w:rsidRPr="00717308">
        <w:rPr>
          <w:sz w:val="24"/>
          <w:szCs w:val="24"/>
        </w:rPr>
        <w:t>Dire</w:t>
      </w:r>
      <w:r w:rsidR="008D0ACC" w:rsidRPr="00717308">
        <w:rPr>
          <w:sz w:val="24"/>
          <w:szCs w:val="24"/>
        </w:rPr>
        <w:t>ctor’s Report – Colon</w:t>
      </w:r>
      <w:r w:rsidR="008D0ACC" w:rsidRPr="00717308">
        <w:rPr>
          <w:spacing w:val="-9"/>
          <w:sz w:val="24"/>
          <w:szCs w:val="24"/>
        </w:rPr>
        <w:t xml:space="preserve"> </w:t>
      </w:r>
      <w:r w:rsidR="008D0ACC" w:rsidRPr="00717308">
        <w:rPr>
          <w:sz w:val="24"/>
          <w:szCs w:val="24"/>
        </w:rPr>
        <w:t>Township</w:t>
      </w:r>
      <w:r w:rsidR="008D0ACC" w:rsidRPr="00717308">
        <w:rPr>
          <w:spacing w:val="-2"/>
          <w:sz w:val="24"/>
          <w:szCs w:val="24"/>
        </w:rPr>
        <w:t xml:space="preserve"> </w:t>
      </w:r>
      <w:r w:rsidR="00745F4E" w:rsidRPr="00717308">
        <w:rPr>
          <w:sz w:val="24"/>
          <w:szCs w:val="24"/>
        </w:rPr>
        <w:t xml:space="preserve">Library    </w:t>
      </w:r>
      <w:r w:rsidR="00A61873">
        <w:rPr>
          <w:sz w:val="24"/>
          <w:szCs w:val="24"/>
        </w:rPr>
        <w:t xml:space="preserve">    </w:t>
      </w:r>
      <w:bookmarkStart w:id="0" w:name="_GoBack"/>
      <w:bookmarkEnd w:id="0"/>
    </w:p>
    <w:p w:rsidR="009B0688" w:rsidRPr="005D09BC" w:rsidRDefault="00586A4A" w:rsidP="00104995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5D09BC">
        <w:rPr>
          <w:sz w:val="24"/>
          <w:szCs w:val="24"/>
        </w:rPr>
        <w:t xml:space="preserve">February </w:t>
      </w:r>
      <w:r w:rsidR="005D09BC" w:rsidRPr="005D09BC">
        <w:rPr>
          <w:sz w:val="24"/>
          <w:szCs w:val="24"/>
        </w:rPr>
        <w:t>28</w:t>
      </w:r>
      <w:r w:rsidR="005D09BC" w:rsidRPr="005D09BC">
        <w:rPr>
          <w:sz w:val="24"/>
          <w:szCs w:val="24"/>
          <w:vertAlign w:val="superscript"/>
        </w:rPr>
        <w:t>TH</w:t>
      </w:r>
      <w:r w:rsidR="005D09BC" w:rsidRPr="005D09BC">
        <w:rPr>
          <w:sz w:val="24"/>
          <w:szCs w:val="24"/>
        </w:rPr>
        <w:t xml:space="preserve">, </w:t>
      </w:r>
      <w:r w:rsidR="00BB1A7D" w:rsidRPr="005D09BC">
        <w:rPr>
          <w:sz w:val="24"/>
          <w:szCs w:val="24"/>
        </w:rPr>
        <w:t xml:space="preserve">2022 </w:t>
      </w:r>
    </w:p>
    <w:p w:rsidR="001C3EC8" w:rsidRPr="00717308" w:rsidRDefault="001C3EC8" w:rsidP="00C51219">
      <w:pPr>
        <w:rPr>
          <w:b/>
          <w:sz w:val="24"/>
          <w:szCs w:val="24"/>
        </w:rPr>
      </w:pPr>
    </w:p>
    <w:p w:rsidR="00E95234" w:rsidRDefault="00E95234" w:rsidP="0049698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</w:p>
    <w:p w:rsidR="00496989" w:rsidRPr="004F391D" w:rsidRDefault="00586A4A" w:rsidP="00496989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November</w:t>
      </w:r>
      <w:r w:rsidRPr="00496989">
        <w:rPr>
          <w:b/>
          <w:sz w:val="24"/>
          <w:szCs w:val="24"/>
          <w:u w:val="single"/>
        </w:rPr>
        <w:t xml:space="preserve"> 202</w:t>
      </w:r>
      <w:r>
        <w:rPr>
          <w:b/>
          <w:sz w:val="24"/>
          <w:szCs w:val="24"/>
          <w:u w:val="single"/>
        </w:rPr>
        <w:t>1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November</w:t>
      </w:r>
      <w:r w:rsidRPr="004F391D">
        <w:rPr>
          <w:b/>
          <w:sz w:val="24"/>
          <w:szCs w:val="24"/>
          <w:u w:val="single"/>
        </w:rPr>
        <w:t xml:space="preserve"> 20</w:t>
      </w:r>
      <w:r>
        <w:rPr>
          <w:b/>
          <w:sz w:val="24"/>
          <w:szCs w:val="24"/>
          <w:u w:val="single"/>
        </w:rPr>
        <w:t>20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  <w:u w:val="single"/>
        </w:rPr>
        <w:t>November</w:t>
      </w:r>
      <w:r w:rsidRPr="004F391D">
        <w:rPr>
          <w:b/>
          <w:sz w:val="24"/>
          <w:szCs w:val="24"/>
          <w:u w:val="single"/>
        </w:rPr>
        <w:t xml:space="preserve"> 201</w:t>
      </w:r>
      <w:r>
        <w:rPr>
          <w:b/>
          <w:sz w:val="24"/>
          <w:szCs w:val="24"/>
          <w:u w:val="single"/>
        </w:rPr>
        <w:t>9</w:t>
      </w:r>
    </w:p>
    <w:p w:rsidR="00496989" w:rsidRPr="00745F4E" w:rsidRDefault="00586A4A" w:rsidP="00496989">
      <w:pPr>
        <w:tabs>
          <w:tab w:val="left" w:pos="821"/>
        </w:tabs>
        <w:ind w:right="531"/>
        <w:rPr>
          <w:sz w:val="24"/>
          <w:szCs w:val="24"/>
        </w:rPr>
      </w:pP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</w:t>
      </w:r>
      <w:r w:rsidR="00F01124">
        <w:rPr>
          <w:sz w:val="24"/>
          <w:szCs w:val="24"/>
        </w:rPr>
        <w:t>364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</w:t>
      </w:r>
      <w:r w:rsidRPr="00745F4E">
        <w:rPr>
          <w:sz w:val="24"/>
          <w:szCs w:val="24"/>
        </w:rPr>
        <w:t>omputer/Wi-Fi:</w:t>
      </w:r>
      <w:r>
        <w:rPr>
          <w:sz w:val="24"/>
          <w:szCs w:val="24"/>
        </w:rPr>
        <w:t xml:space="preserve"> 3</w:t>
      </w:r>
      <w:r w:rsidR="00F01124">
        <w:rPr>
          <w:sz w:val="24"/>
          <w:szCs w:val="24"/>
        </w:rPr>
        <w:t>10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</w:t>
      </w:r>
      <w:r w:rsidR="00F01124">
        <w:rPr>
          <w:sz w:val="24"/>
          <w:szCs w:val="24"/>
        </w:rPr>
        <w:t>455</w:t>
      </w:r>
    </w:p>
    <w:p w:rsidR="00F01124" w:rsidRDefault="00586A4A" w:rsidP="00F82C00">
      <w:pPr>
        <w:tabs>
          <w:tab w:val="left" w:pos="821"/>
        </w:tabs>
        <w:ind w:right="531"/>
        <w:rPr>
          <w:sz w:val="24"/>
          <w:szCs w:val="24"/>
        </w:rPr>
      </w:pPr>
      <w:r w:rsidRPr="00745F4E">
        <w:rPr>
          <w:sz w:val="24"/>
          <w:szCs w:val="24"/>
        </w:rPr>
        <w:t>Circ:</w:t>
      </w:r>
      <w:r>
        <w:rPr>
          <w:sz w:val="24"/>
          <w:szCs w:val="24"/>
        </w:rPr>
        <w:t xml:space="preserve"> 1,</w:t>
      </w:r>
      <w:r w:rsidR="001E51F0">
        <w:rPr>
          <w:sz w:val="24"/>
          <w:szCs w:val="24"/>
        </w:rPr>
        <w:t>4</w:t>
      </w:r>
      <w:r>
        <w:rPr>
          <w:sz w:val="24"/>
          <w:szCs w:val="24"/>
        </w:rPr>
        <w:t>7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>
        <w:rPr>
          <w:sz w:val="24"/>
          <w:szCs w:val="24"/>
        </w:rPr>
        <w:t>508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>
        <w:rPr>
          <w:sz w:val="24"/>
          <w:szCs w:val="24"/>
        </w:rPr>
        <w:t>2,211</w:t>
      </w:r>
      <w:r w:rsidRPr="00745F4E">
        <w:rPr>
          <w:sz w:val="24"/>
          <w:szCs w:val="24"/>
        </w:rPr>
        <w:t xml:space="preserve"> </w:t>
      </w:r>
    </w:p>
    <w:p w:rsidR="00F01124" w:rsidRDefault="00F01124" w:rsidP="00F82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</w:p>
    <w:p w:rsidR="00F82C00" w:rsidRPr="004F391D" w:rsidRDefault="00586A4A" w:rsidP="00F82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cember</w:t>
      </w:r>
      <w:r w:rsidRPr="00496989">
        <w:rPr>
          <w:b/>
          <w:sz w:val="24"/>
          <w:szCs w:val="24"/>
          <w:u w:val="single"/>
        </w:rPr>
        <w:t xml:space="preserve"> 202</w:t>
      </w:r>
      <w:r>
        <w:rPr>
          <w:b/>
          <w:sz w:val="24"/>
          <w:szCs w:val="24"/>
          <w:u w:val="single"/>
        </w:rPr>
        <w:t>1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December</w:t>
      </w:r>
      <w:r w:rsidRPr="004F391D">
        <w:rPr>
          <w:b/>
          <w:sz w:val="24"/>
          <w:szCs w:val="24"/>
          <w:u w:val="single"/>
        </w:rPr>
        <w:t xml:space="preserve"> 20</w:t>
      </w:r>
      <w:r>
        <w:rPr>
          <w:b/>
          <w:sz w:val="24"/>
          <w:szCs w:val="24"/>
          <w:u w:val="single"/>
        </w:rPr>
        <w:t>20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  <w:u w:val="single"/>
        </w:rPr>
        <w:t>December</w:t>
      </w:r>
      <w:r w:rsidRPr="004F391D">
        <w:rPr>
          <w:b/>
          <w:sz w:val="24"/>
          <w:szCs w:val="24"/>
          <w:u w:val="single"/>
        </w:rPr>
        <w:t xml:space="preserve"> 201</w:t>
      </w:r>
      <w:r>
        <w:rPr>
          <w:b/>
          <w:sz w:val="24"/>
          <w:szCs w:val="24"/>
          <w:u w:val="single"/>
        </w:rPr>
        <w:t>9</w:t>
      </w:r>
    </w:p>
    <w:p w:rsidR="00F82C00" w:rsidRPr="00745F4E" w:rsidRDefault="00586A4A" w:rsidP="00F82C00">
      <w:pPr>
        <w:tabs>
          <w:tab w:val="left" w:pos="821"/>
        </w:tabs>
        <w:ind w:right="531"/>
        <w:rPr>
          <w:sz w:val="24"/>
          <w:szCs w:val="24"/>
        </w:rPr>
      </w:pP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</w:t>
      </w:r>
      <w:r w:rsidR="00F01124">
        <w:rPr>
          <w:sz w:val="24"/>
          <w:szCs w:val="24"/>
        </w:rPr>
        <w:t>39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</w:t>
      </w:r>
      <w:r w:rsidRPr="00745F4E">
        <w:rPr>
          <w:sz w:val="24"/>
          <w:szCs w:val="24"/>
        </w:rPr>
        <w:t>omputer/Wi-Fi:</w:t>
      </w:r>
      <w:r>
        <w:rPr>
          <w:sz w:val="24"/>
          <w:szCs w:val="24"/>
        </w:rPr>
        <w:t xml:space="preserve"> 333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48</w:t>
      </w:r>
      <w:r w:rsidR="00F01124">
        <w:rPr>
          <w:sz w:val="24"/>
          <w:szCs w:val="24"/>
        </w:rPr>
        <w:t>6</w:t>
      </w:r>
      <w:r w:rsidRPr="00745F4E">
        <w:rPr>
          <w:sz w:val="24"/>
          <w:szCs w:val="24"/>
        </w:rPr>
        <w:t xml:space="preserve"> </w:t>
      </w:r>
    </w:p>
    <w:p w:rsidR="00F82C00" w:rsidRPr="00496989" w:rsidRDefault="00586A4A" w:rsidP="00F82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 w:rsidRPr="00745F4E">
        <w:rPr>
          <w:sz w:val="24"/>
          <w:szCs w:val="24"/>
        </w:rPr>
        <w:t>Circ:</w:t>
      </w:r>
      <w:r>
        <w:rPr>
          <w:sz w:val="24"/>
          <w:szCs w:val="24"/>
        </w:rPr>
        <w:t xml:space="preserve"> 1,</w:t>
      </w:r>
      <w:r w:rsidR="00F01124">
        <w:rPr>
          <w:sz w:val="24"/>
          <w:szCs w:val="24"/>
        </w:rPr>
        <w:t>361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 w:rsidR="00F01124">
        <w:rPr>
          <w:sz w:val="24"/>
          <w:szCs w:val="24"/>
        </w:rPr>
        <w:t>653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 w:rsidR="00F01124">
        <w:rPr>
          <w:sz w:val="24"/>
          <w:szCs w:val="24"/>
        </w:rPr>
        <w:t>1,196</w:t>
      </w:r>
    </w:p>
    <w:p w:rsidR="00F82C00" w:rsidRPr="00496989" w:rsidRDefault="00F82C00" w:rsidP="00F82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</w:p>
    <w:p w:rsidR="00D34C00" w:rsidRPr="004F391D" w:rsidRDefault="00586A4A" w:rsidP="00D34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January</w:t>
      </w:r>
      <w:r w:rsidRPr="00496989">
        <w:rPr>
          <w:b/>
          <w:sz w:val="24"/>
          <w:szCs w:val="24"/>
          <w:u w:val="single"/>
        </w:rPr>
        <w:t xml:space="preserve"> 202</w:t>
      </w:r>
      <w:r>
        <w:rPr>
          <w:b/>
          <w:sz w:val="24"/>
          <w:szCs w:val="24"/>
          <w:u w:val="single"/>
        </w:rPr>
        <w:t>2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>January</w:t>
      </w:r>
      <w:r w:rsidRPr="004F391D">
        <w:rPr>
          <w:b/>
          <w:sz w:val="24"/>
          <w:szCs w:val="24"/>
          <w:u w:val="single"/>
        </w:rPr>
        <w:t xml:space="preserve"> 20</w:t>
      </w:r>
      <w:r>
        <w:rPr>
          <w:b/>
          <w:sz w:val="24"/>
          <w:szCs w:val="24"/>
          <w:u w:val="single"/>
        </w:rPr>
        <w:t>21</w:t>
      </w:r>
      <w:r w:rsidRPr="004F391D">
        <w:rPr>
          <w:b/>
          <w:sz w:val="24"/>
          <w:szCs w:val="24"/>
        </w:rPr>
        <w:t xml:space="preserve"> </w:t>
      </w:r>
      <w:r w:rsidRPr="004F391D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</w:t>
      </w:r>
      <w:r>
        <w:rPr>
          <w:b/>
          <w:sz w:val="24"/>
          <w:szCs w:val="24"/>
          <w:u w:val="single"/>
        </w:rPr>
        <w:t>January</w:t>
      </w:r>
      <w:r w:rsidRPr="004F391D">
        <w:rPr>
          <w:b/>
          <w:sz w:val="24"/>
          <w:szCs w:val="24"/>
          <w:u w:val="single"/>
        </w:rPr>
        <w:t xml:space="preserve"> 20</w:t>
      </w:r>
      <w:r>
        <w:rPr>
          <w:b/>
          <w:sz w:val="24"/>
          <w:szCs w:val="24"/>
          <w:u w:val="single"/>
        </w:rPr>
        <w:t>20</w:t>
      </w:r>
    </w:p>
    <w:p w:rsidR="00D34C00" w:rsidRPr="00745F4E" w:rsidRDefault="00586A4A" w:rsidP="00D34C00">
      <w:pPr>
        <w:tabs>
          <w:tab w:val="left" w:pos="821"/>
        </w:tabs>
        <w:ind w:right="531"/>
        <w:rPr>
          <w:sz w:val="24"/>
          <w:szCs w:val="24"/>
        </w:rPr>
      </w:pP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394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</w:t>
      </w:r>
      <w:r w:rsidRPr="00745F4E">
        <w:rPr>
          <w:sz w:val="24"/>
          <w:szCs w:val="24"/>
        </w:rPr>
        <w:t>omputer/Wi-Fi:</w:t>
      </w:r>
      <w:r>
        <w:rPr>
          <w:sz w:val="24"/>
          <w:szCs w:val="24"/>
        </w:rPr>
        <w:t xml:space="preserve"> 337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>Computer/Wi-Fi:</w:t>
      </w:r>
      <w:r>
        <w:rPr>
          <w:sz w:val="24"/>
          <w:szCs w:val="24"/>
        </w:rPr>
        <w:t xml:space="preserve"> 543</w:t>
      </w:r>
      <w:r w:rsidRPr="00745F4E">
        <w:rPr>
          <w:sz w:val="24"/>
          <w:szCs w:val="24"/>
        </w:rPr>
        <w:t xml:space="preserve"> </w:t>
      </w:r>
    </w:p>
    <w:p w:rsidR="00D34C00" w:rsidRPr="00496989" w:rsidRDefault="00586A4A" w:rsidP="00D34C00">
      <w:pPr>
        <w:tabs>
          <w:tab w:val="left" w:pos="821"/>
        </w:tabs>
        <w:ind w:right="531"/>
        <w:rPr>
          <w:b/>
          <w:sz w:val="24"/>
          <w:szCs w:val="24"/>
          <w:u w:val="single"/>
        </w:rPr>
      </w:pPr>
      <w:r w:rsidRPr="00745F4E">
        <w:rPr>
          <w:sz w:val="24"/>
          <w:szCs w:val="24"/>
        </w:rPr>
        <w:t>Circ:</w:t>
      </w:r>
      <w:r>
        <w:rPr>
          <w:sz w:val="24"/>
          <w:szCs w:val="24"/>
        </w:rPr>
        <w:t xml:space="preserve"> 1,398</w:t>
      </w:r>
      <w:r w:rsidRPr="00745F4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>
        <w:rPr>
          <w:sz w:val="24"/>
          <w:szCs w:val="24"/>
        </w:rPr>
        <w:t>98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45F4E">
        <w:rPr>
          <w:sz w:val="24"/>
          <w:szCs w:val="24"/>
        </w:rPr>
        <w:t xml:space="preserve">Circ: </w:t>
      </w:r>
      <w:r>
        <w:rPr>
          <w:sz w:val="24"/>
          <w:szCs w:val="24"/>
        </w:rPr>
        <w:t>2,357</w:t>
      </w:r>
    </w:p>
    <w:p w:rsidR="00E95234" w:rsidRDefault="00E95234" w:rsidP="00E47A49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B4406B" w:rsidRDefault="00586A4A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b/>
          <w:sz w:val="24"/>
          <w:szCs w:val="24"/>
        </w:rPr>
        <w:t>Past Events:</w:t>
      </w:r>
    </w:p>
    <w:p w:rsidR="00E95234" w:rsidRPr="002055A9" w:rsidRDefault="00586A4A" w:rsidP="00E47A49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b/>
          <w:sz w:val="24"/>
          <w:szCs w:val="24"/>
        </w:rPr>
      </w:pPr>
      <w:r w:rsidRPr="00F01124">
        <w:rPr>
          <w:sz w:val="24"/>
          <w:szCs w:val="24"/>
        </w:rPr>
        <w:t>Christmas in Colon was on December 3</w:t>
      </w:r>
      <w:r w:rsidRPr="00F01124">
        <w:rPr>
          <w:sz w:val="24"/>
          <w:szCs w:val="24"/>
          <w:vertAlign w:val="superscript"/>
        </w:rPr>
        <w:t>rd</w:t>
      </w:r>
      <w:r w:rsidRPr="00F01124">
        <w:rPr>
          <w:sz w:val="24"/>
          <w:szCs w:val="24"/>
        </w:rPr>
        <w:t xml:space="preserve">. This year, we hosted Santa, had a free book giveaway in the basement, and Christmas Llamas outside. </w:t>
      </w:r>
      <w:r w:rsidR="00B32D7C">
        <w:rPr>
          <w:sz w:val="24"/>
          <w:szCs w:val="24"/>
        </w:rPr>
        <w:t>We estimate about 300-400 people came through that night. We were busy!</w:t>
      </w:r>
    </w:p>
    <w:p w:rsidR="002055A9" w:rsidRPr="00F01124" w:rsidRDefault="00586A4A" w:rsidP="00E47A49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b/>
          <w:sz w:val="24"/>
          <w:szCs w:val="24"/>
        </w:rPr>
      </w:pPr>
      <w:r>
        <w:rPr>
          <w:sz w:val="24"/>
          <w:szCs w:val="24"/>
        </w:rPr>
        <w:t xml:space="preserve">Barn Quilt </w:t>
      </w:r>
      <w:r w:rsidR="00D34C00">
        <w:rPr>
          <w:sz w:val="24"/>
          <w:szCs w:val="24"/>
        </w:rPr>
        <w:t>C</w:t>
      </w:r>
      <w:r>
        <w:rPr>
          <w:sz w:val="24"/>
          <w:szCs w:val="24"/>
        </w:rPr>
        <w:t>raft</w:t>
      </w:r>
      <w:r w:rsidR="00D34C00">
        <w:rPr>
          <w:sz w:val="24"/>
          <w:szCs w:val="24"/>
        </w:rPr>
        <w:t xml:space="preserve"> (7) on 2/23 and (7) on 2/26</w:t>
      </w:r>
    </w:p>
    <w:p w:rsidR="00F01124" w:rsidRPr="00F01124" w:rsidRDefault="00F01124" w:rsidP="00F01124">
      <w:pPr>
        <w:pStyle w:val="ListParagraph"/>
        <w:tabs>
          <w:tab w:val="left" w:pos="821"/>
        </w:tabs>
        <w:ind w:left="720" w:right="531" w:firstLine="0"/>
        <w:rPr>
          <w:b/>
          <w:sz w:val="24"/>
          <w:szCs w:val="24"/>
        </w:rPr>
      </w:pPr>
    </w:p>
    <w:p w:rsidR="00042995" w:rsidRPr="00E47A49" w:rsidRDefault="00586A4A" w:rsidP="00E47A49">
      <w:pPr>
        <w:tabs>
          <w:tab w:val="left" w:pos="821"/>
        </w:tabs>
        <w:ind w:right="531"/>
        <w:rPr>
          <w:b/>
          <w:sz w:val="24"/>
          <w:szCs w:val="24"/>
        </w:rPr>
      </w:pPr>
      <w:r w:rsidRPr="00E47A49">
        <w:rPr>
          <w:b/>
          <w:sz w:val="24"/>
          <w:szCs w:val="24"/>
        </w:rPr>
        <w:t>Upcoming Events:</w:t>
      </w:r>
    </w:p>
    <w:p w:rsidR="00FD0863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Ladies of Literature </w:t>
      </w:r>
      <w:r w:rsidR="00F01124">
        <w:rPr>
          <w:sz w:val="24"/>
          <w:szCs w:val="24"/>
        </w:rPr>
        <w:t xml:space="preserve">group </w:t>
      </w:r>
      <w:r w:rsidR="00D34C00">
        <w:rPr>
          <w:sz w:val="24"/>
          <w:szCs w:val="24"/>
        </w:rPr>
        <w:t xml:space="preserve">met </w:t>
      </w:r>
      <w:r w:rsidR="00F01124">
        <w:rPr>
          <w:sz w:val="24"/>
          <w:szCs w:val="24"/>
        </w:rPr>
        <w:t>at 2 pm on the 4</w:t>
      </w:r>
      <w:r w:rsidR="00F01124" w:rsidRPr="00F01124">
        <w:rPr>
          <w:sz w:val="24"/>
          <w:szCs w:val="24"/>
          <w:vertAlign w:val="superscript"/>
        </w:rPr>
        <w:t>th</w:t>
      </w:r>
      <w:r w:rsidR="00F01124">
        <w:rPr>
          <w:sz w:val="24"/>
          <w:szCs w:val="24"/>
        </w:rPr>
        <w:t xml:space="preserve"> Wednesday of the month in January and February.</w:t>
      </w:r>
      <w:r w:rsidR="009311DD">
        <w:rPr>
          <w:sz w:val="24"/>
          <w:szCs w:val="24"/>
        </w:rPr>
        <w:t xml:space="preserve"> </w:t>
      </w:r>
    </w:p>
    <w:p w:rsidR="000B4CB7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The Book Vipers</w:t>
      </w:r>
      <w:r w:rsidR="00B32D7C">
        <w:rPr>
          <w:sz w:val="24"/>
          <w:szCs w:val="24"/>
        </w:rPr>
        <w:t xml:space="preserve">, Bookworms, and Storytime groups </w:t>
      </w:r>
      <w:r w:rsidR="004A4714">
        <w:rPr>
          <w:sz w:val="24"/>
          <w:szCs w:val="24"/>
        </w:rPr>
        <w:t xml:space="preserve">were put on hold during January and part of February </w:t>
      </w:r>
      <w:r w:rsidR="00B32D7C">
        <w:rPr>
          <w:sz w:val="24"/>
          <w:szCs w:val="24"/>
        </w:rPr>
        <w:t xml:space="preserve">due to the Omicron variant. </w:t>
      </w:r>
      <w:r w:rsidR="00D34C00">
        <w:rPr>
          <w:sz w:val="24"/>
          <w:szCs w:val="24"/>
        </w:rPr>
        <w:t xml:space="preserve">Things seem to be back to normal. We had (7) Bookworms attend on 2/24 and (4) kids at Storytime. </w:t>
      </w:r>
    </w:p>
    <w:p w:rsidR="00B32D7C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Gnome Craft and Pinecone Art Craft events will take place sometime in March and early April. </w:t>
      </w:r>
    </w:p>
    <w:p w:rsidR="00B32D7C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Card Sharks group TBA. </w:t>
      </w:r>
    </w:p>
    <w:p w:rsidR="002055A9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Tiny Art Show</w:t>
      </w:r>
      <w:r w:rsidR="00D34C00">
        <w:rPr>
          <w:sz w:val="24"/>
          <w:szCs w:val="24"/>
        </w:rPr>
        <w:t xml:space="preserve"> </w:t>
      </w:r>
    </w:p>
    <w:p w:rsidR="002055A9" w:rsidRDefault="00586A4A" w:rsidP="00ED653C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 xml:space="preserve">Michigan Mysteries Program on </w:t>
      </w:r>
      <w:r w:rsidR="00D34C00">
        <w:rPr>
          <w:sz w:val="24"/>
          <w:szCs w:val="24"/>
        </w:rPr>
        <w:t xml:space="preserve">3/24/21 at 7 pm. </w:t>
      </w:r>
    </w:p>
    <w:p w:rsidR="002055A9" w:rsidRPr="00541261" w:rsidRDefault="00586A4A" w:rsidP="00541261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4"/>
          <w:szCs w:val="24"/>
        </w:rPr>
      </w:pPr>
      <w:r>
        <w:rPr>
          <w:sz w:val="24"/>
          <w:szCs w:val="24"/>
        </w:rPr>
        <w:t>Mackinaw Island’s Grand Hotel Program with Mike Fornes</w:t>
      </w:r>
      <w:r w:rsidR="00D34C00">
        <w:rPr>
          <w:sz w:val="24"/>
          <w:szCs w:val="24"/>
        </w:rPr>
        <w:t xml:space="preserve"> on May 20</w:t>
      </w:r>
      <w:r w:rsidR="00D34C00" w:rsidRPr="00D34C00">
        <w:rPr>
          <w:sz w:val="24"/>
          <w:szCs w:val="24"/>
          <w:vertAlign w:val="superscript"/>
        </w:rPr>
        <w:t>th</w:t>
      </w:r>
      <w:r w:rsidR="00D34C00">
        <w:rPr>
          <w:sz w:val="24"/>
          <w:szCs w:val="24"/>
        </w:rPr>
        <w:t xml:space="preserve"> at 7 pm. </w:t>
      </w:r>
    </w:p>
    <w:p w:rsidR="00884E62" w:rsidRPr="00163A8F" w:rsidRDefault="00884E62" w:rsidP="00B4406B">
      <w:pPr>
        <w:pStyle w:val="ListParagraph"/>
        <w:tabs>
          <w:tab w:val="left" w:pos="821"/>
        </w:tabs>
        <w:ind w:left="720" w:right="531" w:firstLine="0"/>
        <w:rPr>
          <w:sz w:val="24"/>
          <w:szCs w:val="24"/>
        </w:rPr>
      </w:pPr>
    </w:p>
    <w:p w:rsidR="00B4406B" w:rsidRPr="00B4406B" w:rsidRDefault="00586A4A" w:rsidP="00B4406B">
      <w:pPr>
        <w:tabs>
          <w:tab w:val="left" w:pos="821"/>
        </w:tabs>
        <w:ind w:right="531"/>
        <w:rPr>
          <w:sz w:val="24"/>
          <w:szCs w:val="24"/>
        </w:rPr>
      </w:pPr>
      <w:r w:rsidRPr="00717308">
        <w:rPr>
          <w:b/>
          <w:sz w:val="24"/>
          <w:szCs w:val="24"/>
        </w:rPr>
        <w:t>Other Information:</w:t>
      </w:r>
      <w:r w:rsidRPr="00717308">
        <w:rPr>
          <w:b/>
          <w:sz w:val="24"/>
          <w:szCs w:val="24"/>
        </w:rPr>
        <w:tab/>
      </w:r>
    </w:p>
    <w:p w:rsidR="009E6143" w:rsidRDefault="009E6143" w:rsidP="00B4406B">
      <w:pPr>
        <w:ind w:left="360"/>
        <w:rPr>
          <w:b/>
        </w:rPr>
      </w:pPr>
    </w:p>
    <w:p w:rsidR="00B92512" w:rsidRDefault="00586A4A" w:rsidP="00A730B4">
      <w:pPr>
        <w:pStyle w:val="ListParagraph"/>
        <w:numPr>
          <w:ilvl w:val="0"/>
          <w:numId w:val="4"/>
        </w:numPr>
      </w:pPr>
      <w:r>
        <w:t>The January Library Board Meeting was postponed until February due to Covid.</w:t>
      </w:r>
    </w:p>
    <w:p w:rsidR="009E6143" w:rsidRDefault="00586A4A" w:rsidP="00A730B4">
      <w:pPr>
        <w:pStyle w:val="ListParagraph"/>
        <w:numPr>
          <w:ilvl w:val="0"/>
          <w:numId w:val="4"/>
        </w:numPr>
      </w:pPr>
      <w:r w:rsidRPr="00A730B4">
        <w:t xml:space="preserve">We received a grant for security cameras for $2,500 from the </w:t>
      </w:r>
      <w:r w:rsidR="00541261">
        <w:t>Decker Agency.</w:t>
      </w:r>
      <w:r w:rsidR="004A4714">
        <w:t xml:space="preserve"> I ordered two more cameras to cover additional angles outside of the library. </w:t>
      </w:r>
    </w:p>
    <w:p w:rsidR="00507605" w:rsidRDefault="00586A4A" w:rsidP="00A730B4">
      <w:pPr>
        <w:pStyle w:val="ListParagraph"/>
        <w:numPr>
          <w:ilvl w:val="0"/>
          <w:numId w:val="4"/>
        </w:numPr>
      </w:pPr>
      <w:r>
        <w:t xml:space="preserve">We </w:t>
      </w:r>
      <w:r w:rsidR="004A4714">
        <w:t>received</w:t>
      </w:r>
      <w:r>
        <w:t xml:space="preserve"> a grant for five </w:t>
      </w:r>
      <w:r w:rsidR="004A4714">
        <w:t>chrome books a</w:t>
      </w:r>
      <w:r>
        <w:t>nd an outdoor programming kit that includes a speaker, microphone, and a weather canopy.</w:t>
      </w:r>
      <w:r w:rsidR="00541261">
        <w:t xml:space="preserve"> </w:t>
      </w:r>
    </w:p>
    <w:p w:rsidR="00507605" w:rsidRPr="00A730B4" w:rsidRDefault="00586A4A" w:rsidP="00A730B4">
      <w:pPr>
        <w:pStyle w:val="ListParagraph"/>
        <w:numPr>
          <w:ilvl w:val="0"/>
          <w:numId w:val="4"/>
        </w:numPr>
      </w:pPr>
      <w:r>
        <w:t xml:space="preserve">We won the Giving Tuesday challenge and </w:t>
      </w:r>
      <w:r w:rsidR="004A4714">
        <w:t>received</w:t>
      </w:r>
      <w:r>
        <w:t xml:space="preserve"> $2000 for the FOL. </w:t>
      </w:r>
    </w:p>
    <w:p w:rsidR="00A730B4" w:rsidRDefault="00586A4A" w:rsidP="00A730B4">
      <w:pPr>
        <w:pStyle w:val="ListParagraph"/>
        <w:numPr>
          <w:ilvl w:val="0"/>
          <w:numId w:val="4"/>
        </w:numPr>
      </w:pPr>
      <w:r w:rsidRPr="00A730B4">
        <w:t>We are currently planning events for the Summer Reading Program.</w:t>
      </w:r>
      <w:r w:rsidR="00541261">
        <w:t xml:space="preserve"> The theme this year is Ocean of Possibilities. We are looking at doing a water safety/beach event, a </w:t>
      </w:r>
      <w:r w:rsidR="00541261">
        <w:lastRenderedPageBreak/>
        <w:t xml:space="preserve">fishing event, and many arts and crafts events. </w:t>
      </w:r>
    </w:p>
    <w:p w:rsidR="004A4714" w:rsidRDefault="00586A4A" w:rsidP="00A730B4">
      <w:pPr>
        <w:pStyle w:val="ListParagraph"/>
        <w:numPr>
          <w:ilvl w:val="0"/>
          <w:numId w:val="4"/>
        </w:numPr>
      </w:pPr>
      <w:r>
        <w:t xml:space="preserve">We are having a Slime Challenge day for kids that finish the SR Program. </w:t>
      </w:r>
      <w:r w:rsidR="00541261">
        <w:t xml:space="preserve">This will be similar to the Double Dare tv shows from the 90s. </w:t>
      </w:r>
    </w:p>
    <w:p w:rsidR="00A730B4" w:rsidRDefault="00586A4A" w:rsidP="00A730B4">
      <w:pPr>
        <w:pStyle w:val="ListParagraph"/>
        <w:numPr>
          <w:ilvl w:val="0"/>
          <w:numId w:val="4"/>
        </w:numPr>
      </w:pPr>
      <w:r>
        <w:t xml:space="preserve">Upcoming millage </w:t>
      </w:r>
    </w:p>
    <w:p w:rsidR="00A730B4" w:rsidRDefault="00586A4A" w:rsidP="00A730B4">
      <w:pPr>
        <w:pStyle w:val="ListParagraph"/>
        <w:numPr>
          <w:ilvl w:val="0"/>
          <w:numId w:val="4"/>
        </w:numPr>
      </w:pPr>
      <w:r>
        <w:t xml:space="preserve">Strategic planning </w:t>
      </w:r>
      <w:r w:rsidR="004A4714">
        <w:t xml:space="preserve">for next millage. </w:t>
      </w:r>
    </w:p>
    <w:p w:rsidR="00507605" w:rsidRDefault="00586A4A" w:rsidP="00A730B4">
      <w:pPr>
        <w:pStyle w:val="ListParagraph"/>
        <w:numPr>
          <w:ilvl w:val="0"/>
          <w:numId w:val="4"/>
        </w:numPr>
      </w:pPr>
      <w:r>
        <w:t xml:space="preserve">Local History Room is coming along well. </w:t>
      </w:r>
    </w:p>
    <w:p w:rsidR="00A730B4" w:rsidRDefault="00586A4A" w:rsidP="00A730B4">
      <w:pPr>
        <w:pStyle w:val="ListParagraph"/>
        <w:numPr>
          <w:ilvl w:val="0"/>
          <w:numId w:val="4"/>
        </w:numPr>
      </w:pPr>
      <w:r>
        <w:t>A new website</w:t>
      </w:r>
      <w:r w:rsidR="00541261">
        <w:t xml:space="preserve"> is coming soon!</w:t>
      </w:r>
    </w:p>
    <w:p w:rsidR="00A730B4" w:rsidRDefault="00586A4A" w:rsidP="00A730B4">
      <w:pPr>
        <w:pStyle w:val="ListParagraph"/>
        <w:numPr>
          <w:ilvl w:val="0"/>
          <w:numId w:val="4"/>
        </w:numPr>
      </w:pPr>
      <w:r>
        <w:t xml:space="preserve">The FOL purchased three new </w:t>
      </w:r>
      <w:r w:rsidR="00541261">
        <w:t xml:space="preserve">banquet </w:t>
      </w:r>
      <w:r>
        <w:t xml:space="preserve">tables </w:t>
      </w:r>
      <w:r w:rsidR="00541261">
        <w:t xml:space="preserve">for the Smith Room. </w:t>
      </w:r>
    </w:p>
    <w:p w:rsidR="00507605" w:rsidRDefault="00586A4A" w:rsidP="00A730B4">
      <w:pPr>
        <w:pStyle w:val="ListParagraph"/>
        <w:numPr>
          <w:ilvl w:val="0"/>
          <w:numId w:val="4"/>
        </w:numPr>
      </w:pPr>
      <w:r>
        <w:t xml:space="preserve">I am looking into starting a seed library here at the library. </w:t>
      </w:r>
    </w:p>
    <w:p w:rsidR="00507605" w:rsidRPr="00A730B4" w:rsidRDefault="00586A4A" w:rsidP="00A730B4">
      <w:pPr>
        <w:pStyle w:val="ListParagraph"/>
        <w:numPr>
          <w:ilvl w:val="0"/>
          <w:numId w:val="4"/>
        </w:numPr>
      </w:pPr>
      <w:r>
        <w:t xml:space="preserve">Budget meeting on March </w:t>
      </w:r>
      <w:r w:rsidR="004A4714">
        <w:t>28</w:t>
      </w:r>
      <w:r w:rsidR="004A4714" w:rsidRPr="004A4714">
        <w:rPr>
          <w:vertAlign w:val="superscript"/>
        </w:rPr>
        <w:t>th</w:t>
      </w:r>
      <w:r w:rsidR="004A4714">
        <w:t xml:space="preserve"> at 7 pm. I'd like to set up a committee to meet in mid-March to discuss my proposed budget. </w:t>
      </w:r>
    </w:p>
    <w:p w:rsidR="00E95234" w:rsidRDefault="00E95234" w:rsidP="00B4406B">
      <w:pPr>
        <w:ind w:left="360"/>
        <w:rPr>
          <w:b/>
        </w:rPr>
      </w:pPr>
    </w:p>
    <w:p w:rsidR="00E95234" w:rsidRDefault="00E95234" w:rsidP="00B4406B">
      <w:pPr>
        <w:ind w:left="360"/>
        <w:rPr>
          <w:b/>
        </w:rPr>
      </w:pPr>
    </w:p>
    <w:p w:rsidR="00E95234" w:rsidRDefault="00E95234" w:rsidP="00B4406B">
      <w:pPr>
        <w:ind w:left="360"/>
        <w:rPr>
          <w:b/>
        </w:rPr>
      </w:pPr>
    </w:p>
    <w:p w:rsidR="00E95234" w:rsidRDefault="00E95234" w:rsidP="00B4406B">
      <w:pPr>
        <w:ind w:left="360"/>
        <w:rPr>
          <w:b/>
        </w:rPr>
      </w:pPr>
    </w:p>
    <w:p w:rsidR="00F01124" w:rsidRDefault="00F01124" w:rsidP="00B4406B">
      <w:pPr>
        <w:ind w:left="360"/>
        <w:rPr>
          <w:b/>
        </w:rPr>
      </w:pPr>
    </w:p>
    <w:p w:rsidR="00F01124" w:rsidRDefault="00F01124" w:rsidP="00B4406B">
      <w:pPr>
        <w:ind w:left="360"/>
        <w:rPr>
          <w:b/>
        </w:rPr>
      </w:pPr>
    </w:p>
    <w:p w:rsidR="00F01124" w:rsidRDefault="00F01124" w:rsidP="00B4406B">
      <w:pPr>
        <w:ind w:left="360"/>
        <w:rPr>
          <w:b/>
        </w:rPr>
      </w:pPr>
    </w:p>
    <w:p w:rsidR="009E6143" w:rsidRDefault="009E6143" w:rsidP="001730AE">
      <w:pPr>
        <w:pBdr>
          <w:top w:val="single" w:sz="4" w:space="1" w:color="auto"/>
        </w:pBdr>
        <w:ind w:left="360"/>
        <w:rPr>
          <w:b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b/>
        </w:rPr>
      </w:pPr>
      <w:r w:rsidRPr="00F71456">
        <w:rPr>
          <w:b/>
        </w:rPr>
        <w:t xml:space="preserve">Bank Accounts Summary as of </w:t>
      </w:r>
      <w:r w:rsidR="00367F93">
        <w:rPr>
          <w:b/>
        </w:rPr>
        <w:t>2/25/22</w:t>
      </w:r>
    </w:p>
    <w:p w:rsidR="001B44C7" w:rsidRPr="00F71456" w:rsidRDefault="001B44C7" w:rsidP="001730AE">
      <w:pPr>
        <w:pBdr>
          <w:top w:val="single" w:sz="4" w:space="1" w:color="auto"/>
        </w:pBdr>
        <w:ind w:left="360"/>
        <w:rPr>
          <w:b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General Fund*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30352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="002515AC">
        <w:rPr>
          <w:sz w:val="24"/>
          <w:szCs w:val="24"/>
        </w:rPr>
        <w:t xml:space="preserve">           </w:t>
      </w:r>
      <w:r w:rsidRPr="00F71456">
        <w:rPr>
          <w:sz w:val="24"/>
          <w:szCs w:val="24"/>
        </w:rPr>
        <w:t xml:space="preserve">     $</w:t>
      </w:r>
      <w:r w:rsidR="006F7444">
        <w:rPr>
          <w:sz w:val="24"/>
          <w:szCs w:val="24"/>
        </w:rPr>
        <w:t>59,455</w:t>
      </w: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b/>
          <w:sz w:val="24"/>
          <w:szCs w:val="24"/>
        </w:rPr>
      </w:pPr>
      <w:r w:rsidRPr="00F71456">
        <w:rPr>
          <w:b/>
          <w:sz w:val="24"/>
          <w:szCs w:val="24"/>
        </w:rPr>
        <w:t xml:space="preserve">*This balance increases during tax season, as millage operating income is received. </w:t>
      </w:r>
    </w:p>
    <w:p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CD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</w:t>
      </w:r>
      <w:r w:rsidR="00CC6C21">
        <w:rPr>
          <w:sz w:val="24"/>
          <w:szCs w:val="24"/>
        </w:rPr>
        <w:t>860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</w:t>
      </w:r>
      <w:r w:rsidRPr="00F71456">
        <w:rPr>
          <w:sz w:val="24"/>
          <w:szCs w:val="24"/>
        </w:rPr>
        <w:tab/>
        <w:t xml:space="preserve">     $80,346</w:t>
      </w: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(as of 10/</w:t>
      </w:r>
      <w:r w:rsidR="00CC6C21">
        <w:rPr>
          <w:sz w:val="24"/>
          <w:szCs w:val="24"/>
        </w:rPr>
        <w:t>14</w:t>
      </w:r>
      <w:r w:rsidRPr="00F71456">
        <w:rPr>
          <w:sz w:val="24"/>
          <w:szCs w:val="24"/>
        </w:rPr>
        <w:t>/202</w:t>
      </w:r>
      <w:r w:rsidR="00CC6C21">
        <w:rPr>
          <w:sz w:val="24"/>
          <w:szCs w:val="24"/>
        </w:rPr>
        <w:t>1</w:t>
      </w:r>
      <w:r w:rsidRPr="00F71456">
        <w:rPr>
          <w:sz w:val="24"/>
          <w:szCs w:val="24"/>
        </w:rPr>
        <w:t>)</w:t>
      </w: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Money Market</w:t>
      </w:r>
      <w:r w:rsidRPr="00F71456">
        <w:rPr>
          <w:sz w:val="24"/>
          <w:szCs w:val="24"/>
        </w:rPr>
        <w:tab/>
        <w:t>Huntington</w:t>
      </w:r>
      <w:r w:rsidRPr="00F71456">
        <w:rPr>
          <w:sz w:val="24"/>
          <w:szCs w:val="24"/>
        </w:rPr>
        <w:tab/>
        <w:t>#7434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 </w:t>
      </w:r>
      <w:r w:rsidRPr="00F71456">
        <w:rPr>
          <w:sz w:val="24"/>
          <w:szCs w:val="24"/>
        </w:rPr>
        <w:tab/>
        <w:t xml:space="preserve">     $20,40</w:t>
      </w:r>
      <w:r w:rsidR="00F52199" w:rsidRPr="00F71456">
        <w:rPr>
          <w:sz w:val="24"/>
          <w:szCs w:val="24"/>
        </w:rPr>
        <w:t>9</w:t>
      </w:r>
    </w:p>
    <w:p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Technology Fund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198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             $</w:t>
      </w:r>
      <w:r w:rsidRPr="00F71456">
        <w:rPr>
          <w:rFonts w:ascii="Arial" w:hAnsi="Arial" w:cs="Arial"/>
          <w:color w:val="333333"/>
          <w:sz w:val="21"/>
          <w:szCs w:val="21"/>
          <w:shd w:val="clear" w:color="auto" w:fill="FFFFFF"/>
        </w:rPr>
        <w:t>33,66</w:t>
      </w:r>
      <w:r w:rsidR="00BB1A7D">
        <w:rPr>
          <w:rFonts w:ascii="Arial" w:hAnsi="Arial" w:cs="Arial"/>
          <w:color w:val="333333"/>
          <w:sz w:val="21"/>
          <w:szCs w:val="21"/>
          <w:shd w:val="clear" w:color="auto" w:fill="FFFFFF"/>
        </w:rPr>
        <w:t>9</w:t>
      </w:r>
    </w:p>
    <w:p w:rsidR="001730AE" w:rsidRPr="00F71456" w:rsidRDefault="001730AE" w:rsidP="001730AE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b/>
          <w:sz w:val="24"/>
          <w:szCs w:val="24"/>
          <w:u w:val="single"/>
        </w:rPr>
      </w:pPr>
      <w:r w:rsidRPr="00F71456">
        <w:rPr>
          <w:b/>
          <w:sz w:val="24"/>
          <w:szCs w:val="24"/>
          <w:u w:val="single"/>
        </w:rPr>
        <w:t>Total</w:t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</w:r>
      <w:r w:rsidRPr="00F71456">
        <w:rPr>
          <w:b/>
          <w:sz w:val="24"/>
          <w:szCs w:val="24"/>
          <w:u w:val="single"/>
        </w:rPr>
        <w:tab/>
        <w:t xml:space="preserve">   $1</w:t>
      </w:r>
      <w:r w:rsidR="00367F93">
        <w:rPr>
          <w:b/>
          <w:sz w:val="24"/>
          <w:szCs w:val="24"/>
          <w:u w:val="single"/>
        </w:rPr>
        <w:t>93, 879</w:t>
      </w:r>
    </w:p>
    <w:p w:rsidR="001730AE" w:rsidRPr="00F71456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</w:p>
    <w:p w:rsidR="001730AE" w:rsidRPr="00F71456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Debt Retirement **</w:t>
      </w:r>
      <w:r w:rsidRPr="00F71456">
        <w:rPr>
          <w:sz w:val="24"/>
          <w:szCs w:val="24"/>
        </w:rPr>
        <w:tab/>
        <w:t>SB&amp;T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>#7660</w:t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</w:r>
      <w:r w:rsidRPr="00F71456">
        <w:rPr>
          <w:sz w:val="24"/>
          <w:szCs w:val="24"/>
        </w:rPr>
        <w:tab/>
        <w:t xml:space="preserve">    $</w:t>
      </w:r>
      <w:r w:rsidR="00EC451E">
        <w:rPr>
          <w:sz w:val="24"/>
          <w:szCs w:val="24"/>
        </w:rPr>
        <w:t>112,619</w:t>
      </w:r>
    </w:p>
    <w:p w:rsidR="001730AE" w:rsidRDefault="00586A4A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  <w:r w:rsidRPr="00F71456">
        <w:rPr>
          <w:sz w:val="24"/>
          <w:szCs w:val="24"/>
        </w:rPr>
        <w:t>**Revenues from building project millage can be used only to pay bond debt, which will be paid in 2023.</w:t>
      </w:r>
    </w:p>
    <w:p w:rsidR="001730AE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1730AE" w:rsidRDefault="001730AE" w:rsidP="001730AE">
      <w:pPr>
        <w:pBdr>
          <w:top w:val="single" w:sz="4" w:space="1" w:color="auto"/>
        </w:pBdr>
        <w:ind w:left="360"/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EC451E" w:rsidRDefault="00EC451E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p w:rsidR="00F03A61" w:rsidRDefault="00F03A61" w:rsidP="00A46B03">
      <w:pPr>
        <w:rPr>
          <w:sz w:val="24"/>
          <w:szCs w:val="24"/>
        </w:rPr>
      </w:pPr>
    </w:p>
    <w:sectPr w:rsidR="00F03A61" w:rsidSect="007661B4">
      <w:footerReference w:type="default" r:id="rId8"/>
      <w:pgSz w:w="12240" w:h="15840"/>
      <w:pgMar w:top="1037" w:right="1714" w:bottom="1526" w:left="1699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7CE" w:rsidRDefault="00F257CE">
      <w:r>
        <w:separator/>
      </w:r>
    </w:p>
  </w:endnote>
  <w:endnote w:type="continuationSeparator" w:id="0">
    <w:p w:rsidR="00F257CE" w:rsidRDefault="00F25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6143" w:rsidRDefault="00586A4A">
    <w:pPr>
      <w:pStyle w:val="Footer"/>
    </w:pPr>
    <w:r>
      <w:t xml:space="preserve">Respectfully submitted on </w:t>
    </w:r>
    <w:r w:rsidR="00541261">
      <w:t>2/25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7CE" w:rsidRDefault="00F257CE">
      <w:r>
        <w:separator/>
      </w:r>
    </w:p>
  </w:footnote>
  <w:footnote w:type="continuationSeparator" w:id="0">
    <w:p w:rsidR="00F257CE" w:rsidRDefault="00F25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72244"/>
    <w:multiLevelType w:val="hybridMultilevel"/>
    <w:tmpl w:val="D246532E"/>
    <w:lvl w:ilvl="0" w:tplc="274CD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66EA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C666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8082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C4E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AD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85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068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7263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34C26"/>
    <w:multiLevelType w:val="hybridMultilevel"/>
    <w:tmpl w:val="390284B0"/>
    <w:lvl w:ilvl="0" w:tplc="933602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2E8DBC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99E173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2DA2BB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2E627F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98ADDB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5EAB2C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224FF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A612D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BE63F3"/>
    <w:multiLevelType w:val="hybridMultilevel"/>
    <w:tmpl w:val="36D4C24C"/>
    <w:lvl w:ilvl="0" w:tplc="E1180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3E46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643B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A0EF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1D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2A59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264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4C9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542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F66F8"/>
    <w:multiLevelType w:val="hybridMultilevel"/>
    <w:tmpl w:val="FF54E9D6"/>
    <w:lvl w:ilvl="0" w:tplc="C1A219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D9608B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A26BEE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A3C95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FD6A95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FA077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32326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E2FE7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A52074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0FBE"/>
    <w:rsid w:val="000031D5"/>
    <w:rsid w:val="00003FE1"/>
    <w:rsid w:val="0000462E"/>
    <w:rsid w:val="0001274F"/>
    <w:rsid w:val="00020AD5"/>
    <w:rsid w:val="000253E1"/>
    <w:rsid w:val="000315DE"/>
    <w:rsid w:val="000321E9"/>
    <w:rsid w:val="00032856"/>
    <w:rsid w:val="000403ED"/>
    <w:rsid w:val="00042995"/>
    <w:rsid w:val="00045FBE"/>
    <w:rsid w:val="00046B11"/>
    <w:rsid w:val="00053354"/>
    <w:rsid w:val="0005358E"/>
    <w:rsid w:val="00053A96"/>
    <w:rsid w:val="00057A61"/>
    <w:rsid w:val="00070E73"/>
    <w:rsid w:val="000741AE"/>
    <w:rsid w:val="00074F24"/>
    <w:rsid w:val="00075A1E"/>
    <w:rsid w:val="00082F93"/>
    <w:rsid w:val="000851DE"/>
    <w:rsid w:val="000860C1"/>
    <w:rsid w:val="00094C52"/>
    <w:rsid w:val="00097A6A"/>
    <w:rsid w:val="000A081D"/>
    <w:rsid w:val="000A60F4"/>
    <w:rsid w:val="000A6D71"/>
    <w:rsid w:val="000A6D79"/>
    <w:rsid w:val="000B096C"/>
    <w:rsid w:val="000B4CB7"/>
    <w:rsid w:val="000C29DD"/>
    <w:rsid w:val="000C3508"/>
    <w:rsid w:val="000C5E08"/>
    <w:rsid w:val="000C5E78"/>
    <w:rsid w:val="000C7E3A"/>
    <w:rsid w:val="000E06AE"/>
    <w:rsid w:val="000E429A"/>
    <w:rsid w:val="000F06B6"/>
    <w:rsid w:val="000F2383"/>
    <w:rsid w:val="000F75AC"/>
    <w:rsid w:val="00100CC4"/>
    <w:rsid w:val="001023C7"/>
    <w:rsid w:val="00104995"/>
    <w:rsid w:val="0011156D"/>
    <w:rsid w:val="00111AE9"/>
    <w:rsid w:val="001202B7"/>
    <w:rsid w:val="0012711B"/>
    <w:rsid w:val="0013345E"/>
    <w:rsid w:val="001338F7"/>
    <w:rsid w:val="0013417F"/>
    <w:rsid w:val="00142AA9"/>
    <w:rsid w:val="00145FD9"/>
    <w:rsid w:val="00146C88"/>
    <w:rsid w:val="00161854"/>
    <w:rsid w:val="00163A8F"/>
    <w:rsid w:val="001659A0"/>
    <w:rsid w:val="001730AE"/>
    <w:rsid w:val="0017325E"/>
    <w:rsid w:val="001747BF"/>
    <w:rsid w:val="00175E3D"/>
    <w:rsid w:val="00182C12"/>
    <w:rsid w:val="00190265"/>
    <w:rsid w:val="001A0556"/>
    <w:rsid w:val="001A11EC"/>
    <w:rsid w:val="001A2E36"/>
    <w:rsid w:val="001A4A06"/>
    <w:rsid w:val="001A4D78"/>
    <w:rsid w:val="001A7048"/>
    <w:rsid w:val="001A7607"/>
    <w:rsid w:val="001B44C7"/>
    <w:rsid w:val="001B5959"/>
    <w:rsid w:val="001B6745"/>
    <w:rsid w:val="001C1A64"/>
    <w:rsid w:val="001C3B1D"/>
    <w:rsid w:val="001C3EC8"/>
    <w:rsid w:val="001C5A29"/>
    <w:rsid w:val="001D2A24"/>
    <w:rsid w:val="001D3A87"/>
    <w:rsid w:val="001D56AE"/>
    <w:rsid w:val="001E0659"/>
    <w:rsid w:val="001E0A37"/>
    <w:rsid w:val="001E0E38"/>
    <w:rsid w:val="001E22AD"/>
    <w:rsid w:val="001E352C"/>
    <w:rsid w:val="001E4089"/>
    <w:rsid w:val="001E51F0"/>
    <w:rsid w:val="001F0819"/>
    <w:rsid w:val="001F2ECC"/>
    <w:rsid w:val="001F37DB"/>
    <w:rsid w:val="001F4416"/>
    <w:rsid w:val="001F5172"/>
    <w:rsid w:val="001F5C21"/>
    <w:rsid w:val="002055A9"/>
    <w:rsid w:val="002062E4"/>
    <w:rsid w:val="00210BB5"/>
    <w:rsid w:val="00212515"/>
    <w:rsid w:val="002133A4"/>
    <w:rsid w:val="002161E1"/>
    <w:rsid w:val="00217A51"/>
    <w:rsid w:val="002207C7"/>
    <w:rsid w:val="00221E9F"/>
    <w:rsid w:val="002270EF"/>
    <w:rsid w:val="00231EF7"/>
    <w:rsid w:val="002340E9"/>
    <w:rsid w:val="0023438A"/>
    <w:rsid w:val="00236BAA"/>
    <w:rsid w:val="00243106"/>
    <w:rsid w:val="00243E78"/>
    <w:rsid w:val="002458E1"/>
    <w:rsid w:val="002515AC"/>
    <w:rsid w:val="00256638"/>
    <w:rsid w:val="002613DD"/>
    <w:rsid w:val="00263AEE"/>
    <w:rsid w:val="0026466C"/>
    <w:rsid w:val="00266509"/>
    <w:rsid w:val="002773A5"/>
    <w:rsid w:val="00284357"/>
    <w:rsid w:val="002870C8"/>
    <w:rsid w:val="00292787"/>
    <w:rsid w:val="00295378"/>
    <w:rsid w:val="00295BEF"/>
    <w:rsid w:val="00296CD8"/>
    <w:rsid w:val="002A1441"/>
    <w:rsid w:val="002A2495"/>
    <w:rsid w:val="002C0107"/>
    <w:rsid w:val="002C1DCD"/>
    <w:rsid w:val="002C2E82"/>
    <w:rsid w:val="002C572B"/>
    <w:rsid w:val="002C58DC"/>
    <w:rsid w:val="002D3CAC"/>
    <w:rsid w:val="002D4197"/>
    <w:rsid w:val="002D6CDF"/>
    <w:rsid w:val="002D72C3"/>
    <w:rsid w:val="002F5269"/>
    <w:rsid w:val="00301192"/>
    <w:rsid w:val="00306FE4"/>
    <w:rsid w:val="003070CE"/>
    <w:rsid w:val="003073AD"/>
    <w:rsid w:val="00307863"/>
    <w:rsid w:val="003130A2"/>
    <w:rsid w:val="00317887"/>
    <w:rsid w:val="00320BDC"/>
    <w:rsid w:val="00321430"/>
    <w:rsid w:val="0032414F"/>
    <w:rsid w:val="0032497E"/>
    <w:rsid w:val="00334192"/>
    <w:rsid w:val="003420B8"/>
    <w:rsid w:val="00343E74"/>
    <w:rsid w:val="003451D1"/>
    <w:rsid w:val="00347D52"/>
    <w:rsid w:val="003562FC"/>
    <w:rsid w:val="00356A24"/>
    <w:rsid w:val="00362B63"/>
    <w:rsid w:val="00367F93"/>
    <w:rsid w:val="003708E1"/>
    <w:rsid w:val="00374785"/>
    <w:rsid w:val="00374BEC"/>
    <w:rsid w:val="00382EAF"/>
    <w:rsid w:val="00392B31"/>
    <w:rsid w:val="0039444F"/>
    <w:rsid w:val="003A5FBA"/>
    <w:rsid w:val="003A68EB"/>
    <w:rsid w:val="003B0049"/>
    <w:rsid w:val="003C26E8"/>
    <w:rsid w:val="003C2DD9"/>
    <w:rsid w:val="003C7EFB"/>
    <w:rsid w:val="003D64C9"/>
    <w:rsid w:val="003D7284"/>
    <w:rsid w:val="003E0C3D"/>
    <w:rsid w:val="003E2072"/>
    <w:rsid w:val="003E44F9"/>
    <w:rsid w:val="003E6FCE"/>
    <w:rsid w:val="003F3C45"/>
    <w:rsid w:val="004021BF"/>
    <w:rsid w:val="00404560"/>
    <w:rsid w:val="00407B73"/>
    <w:rsid w:val="00407C07"/>
    <w:rsid w:val="00410018"/>
    <w:rsid w:val="00412493"/>
    <w:rsid w:val="0041454F"/>
    <w:rsid w:val="00422DC6"/>
    <w:rsid w:val="0042634C"/>
    <w:rsid w:val="004266D9"/>
    <w:rsid w:val="004266ED"/>
    <w:rsid w:val="00430BE4"/>
    <w:rsid w:val="00432C98"/>
    <w:rsid w:val="00436335"/>
    <w:rsid w:val="0043670A"/>
    <w:rsid w:val="004368C4"/>
    <w:rsid w:val="00437697"/>
    <w:rsid w:val="00440714"/>
    <w:rsid w:val="00445143"/>
    <w:rsid w:val="004525DF"/>
    <w:rsid w:val="00452B24"/>
    <w:rsid w:val="00453A25"/>
    <w:rsid w:val="00455A9D"/>
    <w:rsid w:val="00460373"/>
    <w:rsid w:val="00462002"/>
    <w:rsid w:val="00464717"/>
    <w:rsid w:val="00473CBE"/>
    <w:rsid w:val="00482864"/>
    <w:rsid w:val="00486F96"/>
    <w:rsid w:val="00490740"/>
    <w:rsid w:val="00492748"/>
    <w:rsid w:val="00492E6E"/>
    <w:rsid w:val="00496506"/>
    <w:rsid w:val="00496989"/>
    <w:rsid w:val="004A19EB"/>
    <w:rsid w:val="004A33FD"/>
    <w:rsid w:val="004A40A3"/>
    <w:rsid w:val="004A4714"/>
    <w:rsid w:val="004A7534"/>
    <w:rsid w:val="004B1275"/>
    <w:rsid w:val="004B7025"/>
    <w:rsid w:val="004B7C97"/>
    <w:rsid w:val="004C232D"/>
    <w:rsid w:val="004D382C"/>
    <w:rsid w:val="004D409A"/>
    <w:rsid w:val="004D5207"/>
    <w:rsid w:val="004D725A"/>
    <w:rsid w:val="004E0760"/>
    <w:rsid w:val="004E5CDD"/>
    <w:rsid w:val="004E7521"/>
    <w:rsid w:val="004E78D3"/>
    <w:rsid w:val="004F391D"/>
    <w:rsid w:val="004F43D4"/>
    <w:rsid w:val="004F669B"/>
    <w:rsid w:val="004F6848"/>
    <w:rsid w:val="00506199"/>
    <w:rsid w:val="00507605"/>
    <w:rsid w:val="005105CC"/>
    <w:rsid w:val="00514F25"/>
    <w:rsid w:val="00517BF2"/>
    <w:rsid w:val="00521BD4"/>
    <w:rsid w:val="00522394"/>
    <w:rsid w:val="005254BE"/>
    <w:rsid w:val="005320C0"/>
    <w:rsid w:val="00541261"/>
    <w:rsid w:val="0054216C"/>
    <w:rsid w:val="00542E79"/>
    <w:rsid w:val="0054429D"/>
    <w:rsid w:val="00544418"/>
    <w:rsid w:val="0055229E"/>
    <w:rsid w:val="00555376"/>
    <w:rsid w:val="005569D9"/>
    <w:rsid w:val="00557BF7"/>
    <w:rsid w:val="00562388"/>
    <w:rsid w:val="005700F5"/>
    <w:rsid w:val="00571474"/>
    <w:rsid w:val="0057567B"/>
    <w:rsid w:val="00581991"/>
    <w:rsid w:val="00586046"/>
    <w:rsid w:val="00586A4A"/>
    <w:rsid w:val="00587518"/>
    <w:rsid w:val="0059018A"/>
    <w:rsid w:val="00593376"/>
    <w:rsid w:val="0059573D"/>
    <w:rsid w:val="00595AF1"/>
    <w:rsid w:val="005A15BD"/>
    <w:rsid w:val="005A1FA1"/>
    <w:rsid w:val="005A4209"/>
    <w:rsid w:val="005B6E1F"/>
    <w:rsid w:val="005C003B"/>
    <w:rsid w:val="005C7AFE"/>
    <w:rsid w:val="005D09BC"/>
    <w:rsid w:val="005D602E"/>
    <w:rsid w:val="005D7AC9"/>
    <w:rsid w:val="005E5488"/>
    <w:rsid w:val="005F2026"/>
    <w:rsid w:val="005F547A"/>
    <w:rsid w:val="005F6895"/>
    <w:rsid w:val="00607FAB"/>
    <w:rsid w:val="006100A5"/>
    <w:rsid w:val="00610671"/>
    <w:rsid w:val="00613DF1"/>
    <w:rsid w:val="00614977"/>
    <w:rsid w:val="00616228"/>
    <w:rsid w:val="0062240B"/>
    <w:rsid w:val="0062295C"/>
    <w:rsid w:val="00627831"/>
    <w:rsid w:val="00627CA2"/>
    <w:rsid w:val="006314C6"/>
    <w:rsid w:val="0063425A"/>
    <w:rsid w:val="006366CA"/>
    <w:rsid w:val="0064103C"/>
    <w:rsid w:val="006447CF"/>
    <w:rsid w:val="00644B80"/>
    <w:rsid w:val="006512AF"/>
    <w:rsid w:val="00654D10"/>
    <w:rsid w:val="00656E04"/>
    <w:rsid w:val="00657CDD"/>
    <w:rsid w:val="0066029B"/>
    <w:rsid w:val="0066117F"/>
    <w:rsid w:val="006645E2"/>
    <w:rsid w:val="0067067E"/>
    <w:rsid w:val="006716C8"/>
    <w:rsid w:val="00673C67"/>
    <w:rsid w:val="006740A5"/>
    <w:rsid w:val="0067517A"/>
    <w:rsid w:val="00683690"/>
    <w:rsid w:val="006858AD"/>
    <w:rsid w:val="0068592D"/>
    <w:rsid w:val="006867D3"/>
    <w:rsid w:val="00691B4A"/>
    <w:rsid w:val="006923CD"/>
    <w:rsid w:val="00693E80"/>
    <w:rsid w:val="006A4962"/>
    <w:rsid w:val="006A55BA"/>
    <w:rsid w:val="006A5B83"/>
    <w:rsid w:val="006B5B77"/>
    <w:rsid w:val="006B7330"/>
    <w:rsid w:val="006C0457"/>
    <w:rsid w:val="006C2626"/>
    <w:rsid w:val="006C56B2"/>
    <w:rsid w:val="006D1D88"/>
    <w:rsid w:val="006D3F3E"/>
    <w:rsid w:val="006D5806"/>
    <w:rsid w:val="006E2599"/>
    <w:rsid w:val="006E3455"/>
    <w:rsid w:val="006E3627"/>
    <w:rsid w:val="006E3EFC"/>
    <w:rsid w:val="006F483F"/>
    <w:rsid w:val="006F7444"/>
    <w:rsid w:val="00710889"/>
    <w:rsid w:val="00711CF5"/>
    <w:rsid w:val="00713E68"/>
    <w:rsid w:val="00717308"/>
    <w:rsid w:val="00733F28"/>
    <w:rsid w:val="00733F64"/>
    <w:rsid w:val="00735EF9"/>
    <w:rsid w:val="007362E0"/>
    <w:rsid w:val="00741F76"/>
    <w:rsid w:val="007432A4"/>
    <w:rsid w:val="007435F4"/>
    <w:rsid w:val="00745E3E"/>
    <w:rsid w:val="00745F4E"/>
    <w:rsid w:val="0075046D"/>
    <w:rsid w:val="00751149"/>
    <w:rsid w:val="007516B4"/>
    <w:rsid w:val="007538AD"/>
    <w:rsid w:val="007650A4"/>
    <w:rsid w:val="007661B4"/>
    <w:rsid w:val="00766C4D"/>
    <w:rsid w:val="00767E2D"/>
    <w:rsid w:val="00770249"/>
    <w:rsid w:val="007777DE"/>
    <w:rsid w:val="00790BF0"/>
    <w:rsid w:val="007915B0"/>
    <w:rsid w:val="00792BEC"/>
    <w:rsid w:val="007950D8"/>
    <w:rsid w:val="007A0F19"/>
    <w:rsid w:val="007A485A"/>
    <w:rsid w:val="007A5A86"/>
    <w:rsid w:val="007A76A3"/>
    <w:rsid w:val="007B032E"/>
    <w:rsid w:val="007B23BA"/>
    <w:rsid w:val="007C2B53"/>
    <w:rsid w:val="007C4795"/>
    <w:rsid w:val="007C4C30"/>
    <w:rsid w:val="007C7F6E"/>
    <w:rsid w:val="007D3DC6"/>
    <w:rsid w:val="007D6355"/>
    <w:rsid w:val="007E3658"/>
    <w:rsid w:val="007E53A2"/>
    <w:rsid w:val="007F0BE9"/>
    <w:rsid w:val="007F1378"/>
    <w:rsid w:val="007F4DD1"/>
    <w:rsid w:val="007F6634"/>
    <w:rsid w:val="008044B4"/>
    <w:rsid w:val="008047CC"/>
    <w:rsid w:val="008128C7"/>
    <w:rsid w:val="00815C38"/>
    <w:rsid w:val="008216F9"/>
    <w:rsid w:val="00822676"/>
    <w:rsid w:val="0082474D"/>
    <w:rsid w:val="00830CFE"/>
    <w:rsid w:val="008408BB"/>
    <w:rsid w:val="00841B41"/>
    <w:rsid w:val="0084242E"/>
    <w:rsid w:val="00843B72"/>
    <w:rsid w:val="0084701D"/>
    <w:rsid w:val="0086096A"/>
    <w:rsid w:val="00862D2C"/>
    <w:rsid w:val="00862F77"/>
    <w:rsid w:val="0086362C"/>
    <w:rsid w:val="0087234B"/>
    <w:rsid w:val="008725EB"/>
    <w:rsid w:val="00874279"/>
    <w:rsid w:val="00876485"/>
    <w:rsid w:val="00884E62"/>
    <w:rsid w:val="0089164B"/>
    <w:rsid w:val="008A34B5"/>
    <w:rsid w:val="008A6B52"/>
    <w:rsid w:val="008B1293"/>
    <w:rsid w:val="008C1DC5"/>
    <w:rsid w:val="008D03A7"/>
    <w:rsid w:val="008D0ACC"/>
    <w:rsid w:val="008E10FF"/>
    <w:rsid w:val="008E2617"/>
    <w:rsid w:val="008E2E54"/>
    <w:rsid w:val="008E3A55"/>
    <w:rsid w:val="008E4E2B"/>
    <w:rsid w:val="008E6C6A"/>
    <w:rsid w:val="008E6CA7"/>
    <w:rsid w:val="008F1B8D"/>
    <w:rsid w:val="008F4679"/>
    <w:rsid w:val="008F6F3F"/>
    <w:rsid w:val="00902F39"/>
    <w:rsid w:val="00903B03"/>
    <w:rsid w:val="00903C2A"/>
    <w:rsid w:val="00915FB4"/>
    <w:rsid w:val="00925EA3"/>
    <w:rsid w:val="00926178"/>
    <w:rsid w:val="009311B9"/>
    <w:rsid w:val="009311DD"/>
    <w:rsid w:val="00934EF1"/>
    <w:rsid w:val="00935B48"/>
    <w:rsid w:val="009371D9"/>
    <w:rsid w:val="00940F0F"/>
    <w:rsid w:val="00941BE6"/>
    <w:rsid w:val="009424DD"/>
    <w:rsid w:val="00944AC3"/>
    <w:rsid w:val="009520E1"/>
    <w:rsid w:val="00973571"/>
    <w:rsid w:val="00974E7D"/>
    <w:rsid w:val="00975E93"/>
    <w:rsid w:val="00977414"/>
    <w:rsid w:val="009810F6"/>
    <w:rsid w:val="00981625"/>
    <w:rsid w:val="00992499"/>
    <w:rsid w:val="009A5F4A"/>
    <w:rsid w:val="009B0688"/>
    <w:rsid w:val="009B0CC2"/>
    <w:rsid w:val="009B13DB"/>
    <w:rsid w:val="009B25C9"/>
    <w:rsid w:val="009B40B5"/>
    <w:rsid w:val="009D1996"/>
    <w:rsid w:val="009D7B64"/>
    <w:rsid w:val="009E6143"/>
    <w:rsid w:val="00A008F4"/>
    <w:rsid w:val="00A060FA"/>
    <w:rsid w:val="00A06308"/>
    <w:rsid w:val="00A10654"/>
    <w:rsid w:val="00A108C1"/>
    <w:rsid w:val="00A13515"/>
    <w:rsid w:val="00A13FF1"/>
    <w:rsid w:val="00A15D4A"/>
    <w:rsid w:val="00A16696"/>
    <w:rsid w:val="00A20029"/>
    <w:rsid w:val="00A26576"/>
    <w:rsid w:val="00A266EB"/>
    <w:rsid w:val="00A27761"/>
    <w:rsid w:val="00A30E85"/>
    <w:rsid w:val="00A31A73"/>
    <w:rsid w:val="00A31AB0"/>
    <w:rsid w:val="00A32705"/>
    <w:rsid w:val="00A41CC7"/>
    <w:rsid w:val="00A42789"/>
    <w:rsid w:val="00A43D2E"/>
    <w:rsid w:val="00A46A7E"/>
    <w:rsid w:val="00A46B03"/>
    <w:rsid w:val="00A516DB"/>
    <w:rsid w:val="00A51877"/>
    <w:rsid w:val="00A51BCF"/>
    <w:rsid w:val="00A535A0"/>
    <w:rsid w:val="00A56494"/>
    <w:rsid w:val="00A61873"/>
    <w:rsid w:val="00A6269B"/>
    <w:rsid w:val="00A62D8F"/>
    <w:rsid w:val="00A64CC9"/>
    <w:rsid w:val="00A67890"/>
    <w:rsid w:val="00A67A68"/>
    <w:rsid w:val="00A730B4"/>
    <w:rsid w:val="00A736E6"/>
    <w:rsid w:val="00A746F4"/>
    <w:rsid w:val="00A81CBF"/>
    <w:rsid w:val="00A81F5A"/>
    <w:rsid w:val="00A92174"/>
    <w:rsid w:val="00A9386E"/>
    <w:rsid w:val="00A93DC2"/>
    <w:rsid w:val="00A97782"/>
    <w:rsid w:val="00AA0D03"/>
    <w:rsid w:val="00AA122F"/>
    <w:rsid w:val="00AA2E03"/>
    <w:rsid w:val="00AA464D"/>
    <w:rsid w:val="00AA4705"/>
    <w:rsid w:val="00AB0774"/>
    <w:rsid w:val="00AB1C6C"/>
    <w:rsid w:val="00AB2642"/>
    <w:rsid w:val="00AB32F2"/>
    <w:rsid w:val="00AB6C34"/>
    <w:rsid w:val="00AC07A9"/>
    <w:rsid w:val="00AC0A85"/>
    <w:rsid w:val="00AC221B"/>
    <w:rsid w:val="00AC32A5"/>
    <w:rsid w:val="00AC6FE6"/>
    <w:rsid w:val="00AD0D37"/>
    <w:rsid w:val="00AE1838"/>
    <w:rsid w:val="00AE1D77"/>
    <w:rsid w:val="00AE5A9C"/>
    <w:rsid w:val="00AE688A"/>
    <w:rsid w:val="00AF3FAC"/>
    <w:rsid w:val="00AF47A0"/>
    <w:rsid w:val="00AF54F7"/>
    <w:rsid w:val="00AF5CD6"/>
    <w:rsid w:val="00AF74E3"/>
    <w:rsid w:val="00B01F99"/>
    <w:rsid w:val="00B0439F"/>
    <w:rsid w:val="00B07CB5"/>
    <w:rsid w:val="00B10A3E"/>
    <w:rsid w:val="00B20E8C"/>
    <w:rsid w:val="00B25C0D"/>
    <w:rsid w:val="00B26304"/>
    <w:rsid w:val="00B32D7C"/>
    <w:rsid w:val="00B343B6"/>
    <w:rsid w:val="00B41D7D"/>
    <w:rsid w:val="00B4406B"/>
    <w:rsid w:val="00B47879"/>
    <w:rsid w:val="00B5019D"/>
    <w:rsid w:val="00B52C35"/>
    <w:rsid w:val="00B53399"/>
    <w:rsid w:val="00B56966"/>
    <w:rsid w:val="00B602C5"/>
    <w:rsid w:val="00B67B08"/>
    <w:rsid w:val="00B70B61"/>
    <w:rsid w:val="00B818F6"/>
    <w:rsid w:val="00B92512"/>
    <w:rsid w:val="00B96B9E"/>
    <w:rsid w:val="00BA34FD"/>
    <w:rsid w:val="00BA4624"/>
    <w:rsid w:val="00BB1124"/>
    <w:rsid w:val="00BB1A7D"/>
    <w:rsid w:val="00BB2BBB"/>
    <w:rsid w:val="00BB4EE4"/>
    <w:rsid w:val="00BC0A4B"/>
    <w:rsid w:val="00BC250B"/>
    <w:rsid w:val="00BC52D4"/>
    <w:rsid w:val="00BD3211"/>
    <w:rsid w:val="00BE31BB"/>
    <w:rsid w:val="00BE3571"/>
    <w:rsid w:val="00BE4D97"/>
    <w:rsid w:val="00BE5222"/>
    <w:rsid w:val="00BE6CF9"/>
    <w:rsid w:val="00BF0568"/>
    <w:rsid w:val="00BF5291"/>
    <w:rsid w:val="00BF5ED6"/>
    <w:rsid w:val="00BF714E"/>
    <w:rsid w:val="00BF7939"/>
    <w:rsid w:val="00C013B9"/>
    <w:rsid w:val="00C0447A"/>
    <w:rsid w:val="00C04F2B"/>
    <w:rsid w:val="00C104D0"/>
    <w:rsid w:val="00C2446F"/>
    <w:rsid w:val="00C36BB7"/>
    <w:rsid w:val="00C42343"/>
    <w:rsid w:val="00C429F0"/>
    <w:rsid w:val="00C46B2A"/>
    <w:rsid w:val="00C51219"/>
    <w:rsid w:val="00C51D55"/>
    <w:rsid w:val="00C55655"/>
    <w:rsid w:val="00C5567A"/>
    <w:rsid w:val="00C55E8E"/>
    <w:rsid w:val="00C560F4"/>
    <w:rsid w:val="00C567B7"/>
    <w:rsid w:val="00C5694E"/>
    <w:rsid w:val="00C6139A"/>
    <w:rsid w:val="00C653C3"/>
    <w:rsid w:val="00C67DA3"/>
    <w:rsid w:val="00C70231"/>
    <w:rsid w:val="00C707F6"/>
    <w:rsid w:val="00C71DB9"/>
    <w:rsid w:val="00C7379C"/>
    <w:rsid w:val="00C740D9"/>
    <w:rsid w:val="00C81384"/>
    <w:rsid w:val="00C81BD1"/>
    <w:rsid w:val="00C83109"/>
    <w:rsid w:val="00C96110"/>
    <w:rsid w:val="00CA2376"/>
    <w:rsid w:val="00CA6E97"/>
    <w:rsid w:val="00CA78F9"/>
    <w:rsid w:val="00CB13F8"/>
    <w:rsid w:val="00CB6B0A"/>
    <w:rsid w:val="00CB7472"/>
    <w:rsid w:val="00CC284A"/>
    <w:rsid w:val="00CC2FD6"/>
    <w:rsid w:val="00CC3806"/>
    <w:rsid w:val="00CC6C21"/>
    <w:rsid w:val="00CC6D05"/>
    <w:rsid w:val="00CC7963"/>
    <w:rsid w:val="00CD2122"/>
    <w:rsid w:val="00CD227C"/>
    <w:rsid w:val="00CD5D26"/>
    <w:rsid w:val="00CF01CA"/>
    <w:rsid w:val="00D043C7"/>
    <w:rsid w:val="00D0664B"/>
    <w:rsid w:val="00D1228A"/>
    <w:rsid w:val="00D16735"/>
    <w:rsid w:val="00D2231C"/>
    <w:rsid w:val="00D22DE0"/>
    <w:rsid w:val="00D2501D"/>
    <w:rsid w:val="00D25B44"/>
    <w:rsid w:val="00D27572"/>
    <w:rsid w:val="00D34C00"/>
    <w:rsid w:val="00D37FDF"/>
    <w:rsid w:val="00D466D3"/>
    <w:rsid w:val="00D46716"/>
    <w:rsid w:val="00D51E2E"/>
    <w:rsid w:val="00D638E9"/>
    <w:rsid w:val="00D64CE2"/>
    <w:rsid w:val="00D67533"/>
    <w:rsid w:val="00D72CA9"/>
    <w:rsid w:val="00D7322F"/>
    <w:rsid w:val="00D850DA"/>
    <w:rsid w:val="00D858FB"/>
    <w:rsid w:val="00D95468"/>
    <w:rsid w:val="00D956CD"/>
    <w:rsid w:val="00D95FFF"/>
    <w:rsid w:val="00DA19A6"/>
    <w:rsid w:val="00DA4F6B"/>
    <w:rsid w:val="00DA55C7"/>
    <w:rsid w:val="00DA6582"/>
    <w:rsid w:val="00DA6FBD"/>
    <w:rsid w:val="00DB0729"/>
    <w:rsid w:val="00DC098F"/>
    <w:rsid w:val="00DC6E01"/>
    <w:rsid w:val="00DE1046"/>
    <w:rsid w:val="00DE34A7"/>
    <w:rsid w:val="00DF4567"/>
    <w:rsid w:val="00E00439"/>
    <w:rsid w:val="00E06B8F"/>
    <w:rsid w:val="00E1006C"/>
    <w:rsid w:val="00E13D34"/>
    <w:rsid w:val="00E16245"/>
    <w:rsid w:val="00E2769B"/>
    <w:rsid w:val="00E27D15"/>
    <w:rsid w:val="00E30EE5"/>
    <w:rsid w:val="00E36FA4"/>
    <w:rsid w:val="00E47A49"/>
    <w:rsid w:val="00E50DAC"/>
    <w:rsid w:val="00E521E3"/>
    <w:rsid w:val="00E523C7"/>
    <w:rsid w:val="00E542C3"/>
    <w:rsid w:val="00E543AD"/>
    <w:rsid w:val="00E552ED"/>
    <w:rsid w:val="00E61752"/>
    <w:rsid w:val="00E63463"/>
    <w:rsid w:val="00E65397"/>
    <w:rsid w:val="00E65A26"/>
    <w:rsid w:val="00E70E4C"/>
    <w:rsid w:val="00E7281B"/>
    <w:rsid w:val="00E745D5"/>
    <w:rsid w:val="00E80CED"/>
    <w:rsid w:val="00E848CA"/>
    <w:rsid w:val="00E93626"/>
    <w:rsid w:val="00E95234"/>
    <w:rsid w:val="00E967B5"/>
    <w:rsid w:val="00EA1BBC"/>
    <w:rsid w:val="00EA2477"/>
    <w:rsid w:val="00EA4741"/>
    <w:rsid w:val="00EB3C50"/>
    <w:rsid w:val="00EB680A"/>
    <w:rsid w:val="00EB79EA"/>
    <w:rsid w:val="00EC451E"/>
    <w:rsid w:val="00EC65F1"/>
    <w:rsid w:val="00EC7C85"/>
    <w:rsid w:val="00ED00AA"/>
    <w:rsid w:val="00ED30B7"/>
    <w:rsid w:val="00ED5A6C"/>
    <w:rsid w:val="00ED653C"/>
    <w:rsid w:val="00ED7A44"/>
    <w:rsid w:val="00EE1BDD"/>
    <w:rsid w:val="00EE2627"/>
    <w:rsid w:val="00EE5012"/>
    <w:rsid w:val="00EE5185"/>
    <w:rsid w:val="00EE5832"/>
    <w:rsid w:val="00EE69E4"/>
    <w:rsid w:val="00EF3B17"/>
    <w:rsid w:val="00EF7AA4"/>
    <w:rsid w:val="00F01124"/>
    <w:rsid w:val="00F03A61"/>
    <w:rsid w:val="00F072B9"/>
    <w:rsid w:val="00F15D99"/>
    <w:rsid w:val="00F174F1"/>
    <w:rsid w:val="00F17858"/>
    <w:rsid w:val="00F219B2"/>
    <w:rsid w:val="00F257CE"/>
    <w:rsid w:val="00F4161B"/>
    <w:rsid w:val="00F44A6D"/>
    <w:rsid w:val="00F4652D"/>
    <w:rsid w:val="00F471AA"/>
    <w:rsid w:val="00F479D4"/>
    <w:rsid w:val="00F52199"/>
    <w:rsid w:val="00F560AD"/>
    <w:rsid w:val="00F5785C"/>
    <w:rsid w:val="00F71456"/>
    <w:rsid w:val="00F74DF8"/>
    <w:rsid w:val="00F828EA"/>
    <w:rsid w:val="00F82C00"/>
    <w:rsid w:val="00FA0145"/>
    <w:rsid w:val="00FA238C"/>
    <w:rsid w:val="00FA6932"/>
    <w:rsid w:val="00FB05E4"/>
    <w:rsid w:val="00FB106B"/>
    <w:rsid w:val="00FB3B4A"/>
    <w:rsid w:val="00FB44EE"/>
    <w:rsid w:val="00FB75CB"/>
    <w:rsid w:val="00FC10FA"/>
    <w:rsid w:val="00FC1ADA"/>
    <w:rsid w:val="00FC53B8"/>
    <w:rsid w:val="00FC5AE2"/>
    <w:rsid w:val="00FD0863"/>
    <w:rsid w:val="00FE0C90"/>
    <w:rsid w:val="00FE22F8"/>
    <w:rsid w:val="00FE2B05"/>
    <w:rsid w:val="00FE3228"/>
    <w:rsid w:val="00FE52E4"/>
    <w:rsid w:val="00FF313A"/>
    <w:rsid w:val="0ED0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4B4068-0E6E-42C0-8884-299E38EA6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E5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70C8"/>
    <w:pPr>
      <w:widowControl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87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79E547-7F29-4C20-96D0-282E5BC36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’s Report – Colon Township Library</vt:lpstr>
    </vt:vector>
  </TitlesOfParts>
  <Company>Microsoft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2</cp:revision>
  <cp:lastPrinted>2021-06-28T23:47:00Z</cp:lastPrinted>
  <dcterms:created xsi:type="dcterms:W3CDTF">2022-02-25T21:24:00Z</dcterms:created>
  <dcterms:modified xsi:type="dcterms:W3CDTF">2022-02-25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